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4FB062BA" w:rsidR="00BB7E39" w:rsidRDefault="00AA1BE8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F120C9F" wp14:editId="268D740E">
                <wp:simplePos x="0" y="0"/>
                <wp:positionH relativeFrom="margin">
                  <wp:posOffset>-11593</wp:posOffset>
                </wp:positionH>
                <wp:positionV relativeFrom="paragraph">
                  <wp:posOffset>8258175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AA1BE8" w:rsidRPr="000D147D" w14:paraId="707700E2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C917E38" w14:textId="77777777" w:rsidR="00AA1BE8" w:rsidRPr="000D147D" w:rsidRDefault="00AA1BE8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6BC3479" wp14:editId="3D35D4DB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4A3F191" w14:textId="77777777" w:rsidR="00AA1BE8" w:rsidRPr="000D147D" w:rsidRDefault="00AA1BE8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AA1BE8" w:rsidRPr="000D147D" w14:paraId="0E2DE2AF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069BEF3" w14:textId="77777777" w:rsidR="00AA1BE8" w:rsidRPr="000D147D" w:rsidRDefault="00AA1BE8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533B9A9" wp14:editId="3C667C02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3CF2E3F" w14:textId="77777777" w:rsidR="00AA1BE8" w:rsidRPr="00B72C41" w:rsidRDefault="00AA1BE8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AA1BE8" w:rsidRPr="000D147D" w14:paraId="3468EDED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15E051B" w14:textId="77777777" w:rsidR="00AA1BE8" w:rsidRPr="000D147D" w:rsidRDefault="00AA1BE8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2B03CFB" wp14:editId="7E20445E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5EF692C1" w14:textId="77777777" w:rsidR="00AA1BE8" w:rsidRPr="000D147D" w:rsidRDefault="00AA1BE8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387C6195" w14:textId="77777777" w:rsidR="00AA1BE8" w:rsidRPr="00B34F12" w:rsidRDefault="00AA1BE8" w:rsidP="00AA1BE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16B86BB8" w14:textId="77777777" w:rsidR="00AA1BE8" w:rsidRPr="00B34F12" w:rsidRDefault="00AA1BE8" w:rsidP="00AA1BE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3C093C79" w14:textId="77777777" w:rsidR="00AA1BE8" w:rsidRPr="00B34F12" w:rsidRDefault="00AA1BE8" w:rsidP="00AA1BE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120C9F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.9pt;margin-top:650.2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AA1BE8" w:rsidRPr="000D147D" w14:paraId="707700E2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1C917E38" w14:textId="77777777" w:rsidR="00AA1BE8" w:rsidRPr="000D147D" w:rsidRDefault="00AA1BE8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6BC3479" wp14:editId="3D35D4DB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4A3F191" w14:textId="77777777" w:rsidR="00AA1BE8" w:rsidRPr="000D147D" w:rsidRDefault="00AA1BE8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AA1BE8" w:rsidRPr="000D147D" w14:paraId="0E2DE2AF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2069BEF3" w14:textId="77777777" w:rsidR="00AA1BE8" w:rsidRPr="000D147D" w:rsidRDefault="00AA1BE8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5533B9A9" wp14:editId="3C667C02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3CF2E3F" w14:textId="77777777" w:rsidR="00AA1BE8" w:rsidRPr="00B72C41" w:rsidRDefault="00AA1BE8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AA1BE8" w:rsidRPr="000D147D" w14:paraId="3468EDED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115E051B" w14:textId="77777777" w:rsidR="00AA1BE8" w:rsidRPr="000D147D" w:rsidRDefault="00AA1BE8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2B03CFB" wp14:editId="7E20445E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5EF692C1" w14:textId="77777777" w:rsidR="00AA1BE8" w:rsidRPr="000D147D" w:rsidRDefault="00AA1BE8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387C6195" w14:textId="77777777" w:rsidR="00AA1BE8" w:rsidRPr="00B34F12" w:rsidRDefault="00AA1BE8" w:rsidP="00AA1BE8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16B86BB8" w14:textId="77777777" w:rsidR="00AA1BE8" w:rsidRPr="00B34F12" w:rsidRDefault="00AA1BE8" w:rsidP="00AA1BE8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3C093C79" w14:textId="77777777" w:rsidR="00AA1BE8" w:rsidRPr="00B34F12" w:rsidRDefault="00AA1BE8" w:rsidP="00AA1BE8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3806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061B9448">
                <wp:simplePos x="0" y="0"/>
                <wp:positionH relativeFrom="margin">
                  <wp:posOffset>-309245</wp:posOffset>
                </wp:positionH>
                <wp:positionV relativeFrom="paragraph">
                  <wp:posOffset>3076575</wp:posOffset>
                </wp:positionV>
                <wp:extent cx="2838450" cy="14478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447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776D3700" w:rsidR="0086198B" w:rsidRPr="000728B6" w:rsidRDefault="00863806" w:rsidP="00863806">
                            <w:pPr>
                              <w:jc w:val="both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863806">
                              <w:rPr>
                                <w:rFonts w:ascii="Lato" w:hAnsi="Lato"/>
                                <w:sz w:val="24"/>
                              </w:rPr>
                              <w:t>Capable and experienced customer service executive. Well-versed in problem-solving, managing product training, and acting as a go-between for customers and industries.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R</w:t>
                            </w:r>
                            <w:r w:rsidRPr="00863806">
                              <w:rPr>
                                <w:rFonts w:ascii="Lato" w:hAnsi="Lato"/>
                                <w:sz w:val="24"/>
                              </w:rPr>
                              <w:t>eady to guarantee customers are always happy with services and products, resulting in increased company profits and greater reput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FBC4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4.35pt;margin-top:242.25pt;width:223.5pt;height:11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" filled="f" stroked="f">
                <v:textbox>
                  <w:txbxContent>
                    <w:p w14:paraId="50584070" w14:textId="776D3700" w:rsidR="0086198B" w:rsidRPr="000728B6" w:rsidRDefault="00863806" w:rsidP="00863806">
                      <w:pPr>
                        <w:jc w:val="both"/>
                        <w:rPr>
                          <w:rFonts w:ascii="Lato" w:hAnsi="Lato"/>
                          <w:sz w:val="24"/>
                        </w:rPr>
                      </w:pPr>
                      <w:r w:rsidRPr="00863806">
                        <w:rPr>
                          <w:rFonts w:ascii="Lato" w:hAnsi="Lato"/>
                          <w:sz w:val="24"/>
                        </w:rPr>
                        <w:t>Capable and experienced customer service executive. Well-versed in problem-solving, managing product training, and acting as a go-between for customers and industries.</w:t>
                      </w:r>
                      <w:r>
                        <w:rPr>
                          <w:rFonts w:ascii="Lato" w:hAnsi="Lato"/>
                          <w:sz w:val="24"/>
                        </w:rPr>
                        <w:t xml:space="preserve"> R</w:t>
                      </w:r>
                      <w:r w:rsidRPr="00863806">
                        <w:rPr>
                          <w:rFonts w:ascii="Lato" w:hAnsi="Lato"/>
                          <w:sz w:val="24"/>
                        </w:rPr>
                        <w:t>eady to guarantee customers are always happy with services and products, resulting in increased company profits and greater reputat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FA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75C43B36">
                <wp:simplePos x="0" y="0"/>
                <wp:positionH relativeFrom="margin">
                  <wp:posOffset>1143000</wp:posOffset>
                </wp:positionH>
                <wp:positionV relativeFrom="paragraph">
                  <wp:posOffset>5924550</wp:posOffset>
                </wp:positionV>
                <wp:extent cx="1364615" cy="77152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594B4" w14:textId="77777777" w:rsidR="001F0FA3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</w:p>
                          <w:p w14:paraId="3C56701B" w14:textId="0DF42D1E" w:rsidR="000D147D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 xml:space="preserve">AAA </w:t>
                            </w:r>
                          </w:p>
                          <w:p w14:paraId="6B73A06D" w14:textId="2D96A611" w:rsidR="001F0FA3" w:rsidRPr="00654FE9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MS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7" type="#_x0000_t202" style="position:absolute;margin-left:90pt;margin-top:466.5pt;width:107.45pt;height:60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" filled="f" stroked="f">
                <v:textbox>
                  <w:txbxContent>
                    <w:p w14:paraId="6C3594B4" w14:textId="77777777" w:rsidR="001F0FA3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</w:p>
                    <w:p w14:paraId="3C56701B" w14:textId="0DF42D1E" w:rsidR="000D147D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 xml:space="preserve">AAA </w:t>
                      </w:r>
                    </w:p>
                    <w:p w14:paraId="6B73A06D" w14:textId="2D96A611" w:rsidR="001F0FA3" w:rsidRPr="00654FE9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MS Offi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FA3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799791A">
                <wp:simplePos x="0" y="0"/>
                <wp:positionH relativeFrom="margin">
                  <wp:align>left</wp:align>
                </wp:positionH>
                <wp:positionV relativeFrom="paragraph">
                  <wp:posOffset>5972175</wp:posOffset>
                </wp:positionV>
                <wp:extent cx="1059815" cy="666750"/>
                <wp:effectExtent l="0" t="0" r="0" b="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C7805" w14:textId="77777777" w:rsidR="001F0FA3" w:rsidRDefault="001F0FA3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</w:p>
                          <w:p w14:paraId="341C843C" w14:textId="55D04539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28" type="#_x0000_t202" style="position:absolute;margin-left:0;margin-top:470.25pt;width:83.45pt;height:52.5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" filled="f" stroked="f">
                <v:textbox>
                  <w:txbxContent>
                    <w:p w14:paraId="31FC7805" w14:textId="77777777" w:rsidR="001F0FA3" w:rsidRDefault="001F0FA3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</w:p>
                    <w:p w14:paraId="341C843C" w14:textId="55D04539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FA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5468480F">
                <wp:simplePos x="0" y="0"/>
                <wp:positionH relativeFrom="margin">
                  <wp:posOffset>1133475</wp:posOffset>
                </wp:positionH>
                <wp:positionV relativeFrom="paragraph">
                  <wp:posOffset>5019040</wp:posOffset>
                </wp:positionV>
                <wp:extent cx="1364615" cy="155257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552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E69F3E" w14:textId="05F558AB" w:rsidR="001F0FA3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sz w:val="24"/>
                              </w:rPr>
                              <w:t xml:space="preserve">American Hotel 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Association</w:t>
                            </w:r>
                          </w:p>
                          <w:p w14:paraId="11331711" w14:textId="380061F3" w:rsidR="000D147D" w:rsidRPr="000D147D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1F0FA3">
                              <w:rPr>
                                <w:rFonts w:ascii="Lato" w:hAnsi="Lato"/>
                                <w:sz w:val="24"/>
                              </w:rPr>
                              <w:t xml:space="preserve">Certified </w:t>
                            </w:r>
                            <w:r w:rsidR="00863806">
                              <w:rPr>
                                <w:rFonts w:ascii="Lato" w:hAnsi="Lato"/>
                                <w:sz w:val="24"/>
                              </w:rPr>
                              <w:t>Customer Services Ag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9" type="#_x0000_t202" style="position:absolute;margin-left:89.25pt;margin-top:395.2pt;width:107.45pt;height:122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" filled="f" stroked="f">
                <v:textbox>
                  <w:txbxContent>
                    <w:p w14:paraId="00E69F3E" w14:textId="05F558AB" w:rsidR="001F0FA3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1F0FA3">
                        <w:rPr>
                          <w:rFonts w:ascii="Lato" w:hAnsi="Lato"/>
                          <w:sz w:val="24"/>
                        </w:rPr>
                        <w:t xml:space="preserve">American Hotel </w:t>
                      </w:r>
                      <w:r>
                        <w:rPr>
                          <w:rFonts w:ascii="Lato" w:hAnsi="Lato"/>
                          <w:sz w:val="24"/>
                        </w:rPr>
                        <w:t>Association</w:t>
                      </w:r>
                    </w:p>
                    <w:p w14:paraId="11331711" w14:textId="380061F3" w:rsidR="000D147D" w:rsidRPr="000D147D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1F0FA3">
                        <w:rPr>
                          <w:rFonts w:ascii="Lato" w:hAnsi="Lato"/>
                          <w:sz w:val="24"/>
                        </w:rPr>
                        <w:t xml:space="preserve">Certified </w:t>
                      </w:r>
                      <w:r w:rsidR="00863806">
                        <w:rPr>
                          <w:rFonts w:ascii="Lato" w:hAnsi="Lato"/>
                          <w:sz w:val="24"/>
                        </w:rPr>
                        <w:t>Customer Services Ag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FA3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02A88D33">
                <wp:simplePos x="0" y="0"/>
                <wp:positionH relativeFrom="column">
                  <wp:posOffset>3000375</wp:posOffset>
                </wp:positionH>
                <wp:positionV relativeFrom="paragraph">
                  <wp:posOffset>4676775</wp:posOffset>
                </wp:positionV>
                <wp:extent cx="1086485" cy="55245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2FD06" w14:textId="77777777" w:rsidR="001F0FA3" w:rsidRDefault="001F0FA3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</w:p>
                          <w:p w14:paraId="5B84B291" w14:textId="586694B0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0" type="#_x0000_t202" style="position:absolute;margin-left:236.25pt;margin-top:368.25pt;width:85.55pt;height:43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" filled="f" stroked="f">
                <v:textbox>
                  <w:txbxContent>
                    <w:p w14:paraId="7262FD06" w14:textId="77777777" w:rsidR="001F0FA3" w:rsidRDefault="001F0FA3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</w:p>
                    <w:p w14:paraId="5B84B291" w14:textId="586694B0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03F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281B1C1A">
                <wp:simplePos x="0" y="0"/>
                <wp:positionH relativeFrom="margin">
                  <wp:posOffset>1133475</wp:posOffset>
                </wp:positionH>
                <wp:positionV relativeFrom="paragraph">
                  <wp:posOffset>6866890</wp:posOffset>
                </wp:positionV>
                <wp:extent cx="1364615" cy="96202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6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3D1B79DD" w:rsidR="000D147D" w:rsidRPr="00654FE9" w:rsidRDefault="001F0FA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Diploma in </w:t>
                            </w:r>
                            <w:r w:rsidR="00863806">
                              <w:rPr>
                                <w:rFonts w:ascii="Lato" w:hAnsi="Lato"/>
                                <w:sz w:val="24"/>
                              </w:rPr>
                              <w:t xml:space="preserve">Office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1" type="#_x0000_t202" style="position:absolute;margin-left:89.25pt;margin-top:540.7pt;width:107.45pt;height:75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3D1B79DD" w:rsidR="000D147D" w:rsidRPr="00654FE9" w:rsidRDefault="001F0FA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Diploma in </w:t>
                      </w:r>
                      <w:r w:rsidR="00863806">
                        <w:rPr>
                          <w:rFonts w:ascii="Lato" w:hAnsi="Lato"/>
                          <w:sz w:val="24"/>
                        </w:rPr>
                        <w:t xml:space="preserve">Office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3CC84AB8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44A9C121">
                                  <wp:extent cx="3215005" cy="1838848"/>
                                  <wp:effectExtent l="0" t="0" r="0" b="0"/>
                                  <wp:docPr id="35" name="Chart 35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3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&#13;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44A9C121">
                            <wp:extent cx="3215005" cy="1838848"/>
                            <wp:effectExtent l="0" t="0" r="0" b="0"/>
                            <wp:docPr id="35" name="Chart 35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2ED212CF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4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v8YOfQ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66D766DF">
                <wp:simplePos x="0" y="0"/>
                <wp:positionH relativeFrom="margin">
                  <wp:posOffset>4081145</wp:posOffset>
                </wp:positionH>
                <wp:positionV relativeFrom="paragraph">
                  <wp:posOffset>6294120</wp:posOffset>
                </wp:positionV>
                <wp:extent cx="2562225" cy="1404620"/>
                <wp:effectExtent l="0" t="0" r="0" b="25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D4201" w14:textId="4D83FD8E" w:rsidR="00C57AE9" w:rsidRDefault="00C57AE9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CUSTOMER SERVICES EXECUTIVE </w:t>
                            </w:r>
                            <w:r w:rsidR="00127B6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EDIHELP</w:t>
                            </w:r>
                          </w:p>
                          <w:p w14:paraId="0E14F3B9" w14:textId="17AE9677" w:rsidR="00C57AE9" w:rsidRPr="00C57AE9" w:rsidRDefault="00C57AE9" w:rsidP="00C57AE9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C57AE9"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Identifying and addressing customer needs, aiming for total client satisfaction.</w:t>
                            </w:r>
                          </w:p>
                          <w:p w14:paraId="12A689E5" w14:textId="63F0A30C" w:rsidR="001F0FA3" w:rsidRPr="00C57AE9" w:rsidRDefault="00C57AE9" w:rsidP="00C57AE9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C57AE9"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Providing expert answers to queries regarding pricing, products, and availability and explaining the value of services and products to customers.</w:t>
                            </w:r>
                          </w:p>
                          <w:p w14:paraId="32E9646C" w14:textId="1F3A3B46" w:rsidR="007F2BC5" w:rsidRPr="007F2BC5" w:rsidRDefault="007F2BC5" w:rsidP="00127B6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452645DA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6852A23F" w14:textId="52BE7EF8" w:rsidR="000D147D" w:rsidRPr="000D147D" w:rsidRDefault="000D147D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35" type="#_x0000_t202" style="position:absolute;margin-left:321.35pt;margin-top:495.6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" filled="f" stroked="f">
                <v:textbox style="mso-fit-shape-to-text:t">
                  <w:txbxContent>
                    <w:p w14:paraId="211D4201" w14:textId="4D83FD8E" w:rsidR="00C57AE9" w:rsidRDefault="00C57AE9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CUSTOMER SERVICES EXECUTIVE </w:t>
                      </w:r>
                      <w:r w:rsidR="00127B6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MEDIHELP</w:t>
                      </w:r>
                    </w:p>
                    <w:p w14:paraId="0E14F3B9" w14:textId="17AE9677" w:rsidR="00C57AE9" w:rsidRPr="00C57AE9" w:rsidRDefault="00C57AE9" w:rsidP="00C57AE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C57AE9"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  <w:t>Identifying and addressing customer needs, aiming for total client satisfaction.</w:t>
                      </w:r>
                    </w:p>
                    <w:p w14:paraId="12A689E5" w14:textId="63F0A30C" w:rsidR="001F0FA3" w:rsidRPr="00C57AE9" w:rsidRDefault="00C57AE9" w:rsidP="00C57AE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C57AE9"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  <w:t>Providing expert answers to queries regarding pricing, products, and availability and explaining the value of services and products to customers.</w:t>
                      </w:r>
                    </w:p>
                    <w:p w14:paraId="32E9646C" w14:textId="1F3A3B46" w:rsidR="007F2BC5" w:rsidRPr="007F2BC5" w:rsidRDefault="007F2BC5" w:rsidP="00127B6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452645DA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6852A23F" w14:textId="52BE7EF8" w:rsidR="000D147D" w:rsidRPr="000D147D" w:rsidRDefault="000D147D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592C940A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6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0KM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74596A16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87508" w14:textId="77777777" w:rsidR="001F0FA3" w:rsidRDefault="001F0FA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7DF80BD4" w14:textId="77777777" w:rsidR="00C57AE9" w:rsidRDefault="00C57AE9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USTOMER SERVICES EXECUTIVE</w:t>
                            </w:r>
                          </w:p>
                          <w:p w14:paraId="6F4587B9" w14:textId="1C84E57E" w:rsidR="007F2BC5" w:rsidRDefault="00C57AE9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HRIFTY CAR RENTAL</w:t>
                            </w:r>
                          </w:p>
                          <w:p w14:paraId="7047EEAA" w14:textId="32F4AFFB" w:rsidR="00C57AE9" w:rsidRPr="00C57AE9" w:rsidRDefault="00C57AE9" w:rsidP="00C57AE9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C57AE9"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Responding quickly to customer queries about orders, quotes, status requests, product returns, complaints, and warranties.</w:t>
                            </w:r>
                          </w:p>
                          <w:p w14:paraId="53232E0F" w14:textId="3160653C" w:rsidR="001F0FA3" w:rsidRPr="00C57AE9" w:rsidRDefault="00C57AE9" w:rsidP="00C57AE9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C57AE9"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Keeping daily recordings</w:t>
                            </w:r>
                          </w:p>
                          <w:p w14:paraId="620AF441" w14:textId="7012B05E" w:rsidR="007F2BC5" w:rsidRPr="00C57AE9" w:rsidRDefault="007F2BC5" w:rsidP="001F0FA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  <w:p w14:paraId="6A5AC89E" w14:textId="0256988F" w:rsidR="000D147D" w:rsidRPr="007F2BC5" w:rsidRDefault="000D147D" w:rsidP="007F2B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37CF34DC" w14:textId="63C053C1" w:rsidR="000D147D" w:rsidRPr="000D147D" w:rsidRDefault="000D147D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7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" filled="f" stroked="f">
                <v:textbox style="mso-fit-shape-to-text:t">
                  <w:txbxContent>
                    <w:p w14:paraId="7EE87508" w14:textId="77777777" w:rsidR="001F0FA3" w:rsidRDefault="001F0FA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7DF80BD4" w14:textId="77777777" w:rsidR="00C57AE9" w:rsidRDefault="00C57AE9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USTOMER SERVICES EXECUTIVE</w:t>
                      </w:r>
                    </w:p>
                    <w:p w14:paraId="6F4587B9" w14:textId="1C84E57E" w:rsidR="007F2BC5" w:rsidRDefault="00C57AE9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HRIFTY CAR RENTAL</w:t>
                      </w:r>
                    </w:p>
                    <w:p w14:paraId="7047EEAA" w14:textId="32F4AFFB" w:rsidR="00C57AE9" w:rsidRPr="00C57AE9" w:rsidRDefault="00C57AE9" w:rsidP="00C57A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C57AE9"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  <w:t>Responding quickly to customer queries about orders, quotes, status requests, product returns, complaints, and warranties.</w:t>
                      </w:r>
                    </w:p>
                    <w:p w14:paraId="53232E0F" w14:textId="3160653C" w:rsidR="001F0FA3" w:rsidRPr="00C57AE9" w:rsidRDefault="00C57AE9" w:rsidP="00C57A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C57AE9"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  <w:t>Keeping daily recordings</w:t>
                      </w:r>
                    </w:p>
                    <w:p w14:paraId="620AF441" w14:textId="7012B05E" w:rsidR="007F2BC5" w:rsidRPr="00C57AE9" w:rsidRDefault="007F2BC5" w:rsidP="001F0FA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  <w:p w14:paraId="6A5AC89E" w14:textId="0256988F" w:rsidR="000D147D" w:rsidRPr="007F2BC5" w:rsidRDefault="000D147D" w:rsidP="007F2B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37CF34DC" w14:textId="63C053C1" w:rsidR="000D147D" w:rsidRPr="000D147D" w:rsidRDefault="000D147D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24399" w14:textId="733E7D70" w:rsidR="007F2BC5" w:rsidRPr="001F0FA3" w:rsidRDefault="00C57AE9" w:rsidP="007F2BC5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CUSTOMER SERVICES EXECUTIVE </w:t>
                            </w:r>
                            <w:r w:rsidR="00127B6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UNILEVER</w:t>
                            </w:r>
                          </w:p>
                          <w:p w14:paraId="18CEA833" w14:textId="3DDF3937" w:rsidR="00C57AE9" w:rsidRPr="00C57AE9" w:rsidRDefault="00C57AE9" w:rsidP="00C57AE9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C57AE9"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Constantly building up knowledge concerning company services and products.</w:t>
                            </w:r>
                          </w:p>
                          <w:p w14:paraId="4DACF9C0" w14:textId="79370160" w:rsidR="00C57AE9" w:rsidRPr="00C57AE9" w:rsidRDefault="00C57AE9" w:rsidP="00C57AE9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C57AE9">
                              <w:rPr>
                                <w:rFonts w:ascii="Lato" w:hAnsi="Lato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Building reliability with customers by engaging with them in an amicable, friendly, and professional manner, </w:t>
                            </w:r>
                          </w:p>
                          <w:p w14:paraId="2B3580CA" w14:textId="3F5F18F0" w:rsidR="000D147D" w:rsidRPr="000D147D" w:rsidRDefault="000D147D" w:rsidP="001F0FA3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8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IZXRd8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55924399" w14:textId="733E7D70" w:rsidR="007F2BC5" w:rsidRPr="001F0FA3" w:rsidRDefault="00C57AE9" w:rsidP="007F2BC5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CUSTOMER SERVICES EXECUTIVE </w:t>
                      </w:r>
                      <w:r w:rsidR="00127B6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UNILEVER</w:t>
                      </w:r>
                    </w:p>
                    <w:p w14:paraId="18CEA833" w14:textId="3DDF3937" w:rsidR="00C57AE9" w:rsidRPr="00C57AE9" w:rsidRDefault="00C57AE9" w:rsidP="00C57AE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C57AE9"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  <w:t>Constantly building up knowledge concerning company services and products.</w:t>
                      </w:r>
                    </w:p>
                    <w:p w14:paraId="4DACF9C0" w14:textId="79370160" w:rsidR="00C57AE9" w:rsidRPr="00C57AE9" w:rsidRDefault="00C57AE9" w:rsidP="00C57AE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C57AE9">
                        <w:rPr>
                          <w:rFonts w:ascii="Lato" w:hAnsi="Lato"/>
                          <w:color w:val="3B3838" w:themeColor="background2" w:themeShade="40"/>
                          <w:sz w:val="20"/>
                          <w:szCs w:val="20"/>
                        </w:rPr>
                        <w:t xml:space="preserve">Building reliability with customers by engaging with them in an amicable, friendly, and professional manner, </w:t>
                      </w:r>
                    </w:p>
                    <w:p w14:paraId="2B3580CA" w14:textId="3F5F18F0" w:rsidR="000D147D" w:rsidRPr="000D147D" w:rsidRDefault="000D147D" w:rsidP="001F0FA3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9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40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7422B5D4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1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63h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ic1G2gPqIODaRvx9eClB/ebkgE3sab+1445QYn6bFDLVbFYxNVNxqK8nqPhLj3NpYcZjlA1&#10;DZRM17uQ1n3ifIuadzLJEYczdXLsGTcsqXR8DXGFL+0U9ffNbv4A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Dcn63h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2C98F6D9" w:rsidR="0086198B" w:rsidRPr="0086198B" w:rsidRDefault="00C57AE9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Customer Services Execu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2C98F6D9" w:rsidR="0086198B" w:rsidRPr="0086198B" w:rsidRDefault="00C57AE9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Customer Services Executiv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E1298"/>
    <w:multiLevelType w:val="hybridMultilevel"/>
    <w:tmpl w:val="0D3028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3C0A42"/>
    <w:multiLevelType w:val="hybridMultilevel"/>
    <w:tmpl w:val="856CDF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371C7"/>
    <w:multiLevelType w:val="hybridMultilevel"/>
    <w:tmpl w:val="7C82F5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rgUAKbL1CiwAAAA="/>
  </w:docVars>
  <w:rsids>
    <w:rsidRoot w:val="0086198B"/>
    <w:rsid w:val="000728B6"/>
    <w:rsid w:val="00085C1D"/>
    <w:rsid w:val="000D147D"/>
    <w:rsid w:val="00127B63"/>
    <w:rsid w:val="001F0FA3"/>
    <w:rsid w:val="004903F9"/>
    <w:rsid w:val="005D29C1"/>
    <w:rsid w:val="00654FE9"/>
    <w:rsid w:val="00791DB1"/>
    <w:rsid w:val="007F2BC5"/>
    <w:rsid w:val="0086198B"/>
    <w:rsid w:val="00863806"/>
    <w:rsid w:val="00973919"/>
    <w:rsid w:val="009B2B6D"/>
    <w:rsid w:val="00A84109"/>
    <w:rsid w:val="00AA1BE8"/>
    <w:rsid w:val="00BB7E39"/>
    <w:rsid w:val="00C57AE9"/>
    <w:rsid w:val="00C703AA"/>
    <w:rsid w:val="00F22101"/>
    <w:rsid w:val="00F331A3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C57A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8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0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Bookings</c:v>
                </c:pt>
                <c:pt idx="1">
                  <c:v>Refunds</c:v>
                </c:pt>
                <c:pt idx="2">
                  <c:v>Complaints</c:v>
                </c:pt>
                <c:pt idx="3">
                  <c:v>Admin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7174792270137216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3-05T09:30:00Z</dcterms:created>
  <dcterms:modified xsi:type="dcterms:W3CDTF">2022-03-23T17:33:00Z</dcterms:modified>
</cp:coreProperties>
</file>